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1531" w:rsidRPr="00F51531" w:rsidRDefault="00F51531">
      <w:pPr>
        <w:rPr>
          <w:rFonts w:ascii="Times New Roman" w:hAnsi="Times New Roman" w:cs="Times New Roman"/>
          <w:sz w:val="24"/>
          <w:lang w:val="en-US"/>
        </w:rPr>
      </w:pPr>
      <w:r w:rsidRPr="00F51531">
        <w:rPr>
          <w:rFonts w:ascii="Times New Roman" w:hAnsi="Times New Roman" w:cs="Times New Roman"/>
          <w:sz w:val="24"/>
          <w:lang w:val="en-US"/>
        </w:rPr>
        <w:t>Presentation of p values f</w:t>
      </w:r>
      <w:r>
        <w:rPr>
          <w:rFonts w:ascii="Times New Roman" w:hAnsi="Times New Roman" w:cs="Times New Roman"/>
          <w:sz w:val="24"/>
          <w:lang w:val="en-US"/>
        </w:rPr>
        <w:t xml:space="preserve">or the correlation analysis for both Parkinson disease and Multiple Sclerosis patients. </w:t>
      </w:r>
      <w:bookmarkStart w:id="0" w:name="_GoBack"/>
      <w:bookmarkEnd w:id="0"/>
    </w:p>
    <w:p w:rsidR="00766561" w:rsidRPr="00876B79" w:rsidRDefault="00876B79">
      <w:pPr>
        <w:rPr>
          <w:rFonts w:ascii="Times New Roman" w:hAnsi="Times New Roman" w:cs="Times New Roman"/>
          <w:b/>
          <w:sz w:val="24"/>
        </w:rPr>
      </w:pPr>
      <w:r w:rsidRPr="00876B79">
        <w:rPr>
          <w:rFonts w:ascii="Times New Roman" w:hAnsi="Times New Roman" w:cs="Times New Roman"/>
          <w:b/>
          <w:sz w:val="24"/>
        </w:rPr>
        <w:t xml:space="preserve">Parkinson </w:t>
      </w:r>
      <w:proofErr w:type="spellStart"/>
      <w:r w:rsidRPr="00876B79">
        <w:rPr>
          <w:rFonts w:ascii="Times New Roman" w:hAnsi="Times New Roman" w:cs="Times New Roman"/>
          <w:b/>
          <w:sz w:val="24"/>
        </w:rPr>
        <w:t>Disease</w:t>
      </w:r>
      <w:proofErr w:type="spellEnd"/>
    </w:p>
    <w:tbl>
      <w:tblPr>
        <w:tblW w:w="16617" w:type="dxa"/>
        <w:tblInd w:w="-127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22"/>
        <w:gridCol w:w="809"/>
        <w:gridCol w:w="1564"/>
        <w:gridCol w:w="724"/>
        <w:gridCol w:w="814"/>
        <w:gridCol w:w="905"/>
        <w:gridCol w:w="1020"/>
        <w:gridCol w:w="1375"/>
        <w:gridCol w:w="856"/>
        <w:gridCol w:w="813"/>
        <w:gridCol w:w="1312"/>
        <w:gridCol w:w="975"/>
        <w:gridCol w:w="1300"/>
        <w:gridCol w:w="645"/>
        <w:gridCol w:w="644"/>
        <w:gridCol w:w="839"/>
      </w:tblGrid>
      <w:tr w:rsidR="00876B79" w:rsidRPr="00876B79" w:rsidTr="00876B79">
        <w:trPr>
          <w:trHeight w:val="506"/>
        </w:trPr>
        <w:tc>
          <w:tcPr>
            <w:tcW w:w="20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Age</w:t>
            </w: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 xml:space="preserve">Time in 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partial</w:t>
            </w:r>
            <w:proofErr w:type="spellEnd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 xml:space="preserve"> 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lockdown</w:t>
            </w:r>
            <w:proofErr w:type="spellEnd"/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 xml:space="preserve">Motor 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worse</w:t>
            </w:r>
            <w:proofErr w:type="spellEnd"/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Tremor</w:t>
            </w:r>
          </w:p>
        </w:tc>
        <w:tc>
          <w:tcPr>
            <w:tcW w:w="9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Freezing</w:t>
            </w:r>
            <w:proofErr w:type="spellEnd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 xml:space="preserve"> 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 xml:space="preserve">Body 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sensation</w:t>
            </w:r>
            <w:proofErr w:type="spellEnd"/>
          </w:p>
        </w:tc>
        <w:tc>
          <w:tcPr>
            <w:tcW w:w="13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Forgetfulness</w:t>
            </w:r>
            <w:proofErr w:type="spellEnd"/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Balance</w:t>
            </w:r>
          </w:p>
        </w:tc>
        <w:tc>
          <w:tcPr>
            <w:tcW w:w="8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Fatigue</w:t>
            </w:r>
            <w:proofErr w:type="spellEnd"/>
          </w:p>
        </w:tc>
        <w:tc>
          <w:tcPr>
            <w:tcW w:w="13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Bradykinesia</w:t>
            </w:r>
            <w:proofErr w:type="spellEnd"/>
          </w:p>
        </w:tc>
        <w:tc>
          <w:tcPr>
            <w:tcW w:w="9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HAD (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Anxiety</w:t>
            </w:r>
            <w:proofErr w:type="spellEnd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)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HAD (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Depression</w:t>
            </w:r>
            <w:proofErr w:type="spellEnd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)</w:t>
            </w:r>
          </w:p>
        </w:tc>
        <w:tc>
          <w:tcPr>
            <w:tcW w:w="6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IPAQ</w:t>
            </w:r>
          </w:p>
        </w:tc>
        <w:tc>
          <w:tcPr>
            <w:tcW w:w="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MSQ</w:t>
            </w:r>
          </w:p>
        </w:tc>
        <w:tc>
          <w:tcPr>
            <w:tcW w:w="8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PDQ-9</w:t>
            </w:r>
          </w:p>
        </w:tc>
      </w:tr>
      <w:tr w:rsidR="00876B79" w:rsidRPr="00876B79" w:rsidTr="00876B79">
        <w:trPr>
          <w:trHeight w:val="312"/>
        </w:trPr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Age</w:t>
            </w: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-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12"/>
        </w:trPr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 xml:space="preserve">Time in 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partial</w:t>
            </w:r>
            <w:proofErr w:type="spellEnd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 xml:space="preserve"> 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lockdown</w:t>
            </w:r>
            <w:proofErr w:type="spellEnd"/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1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-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12"/>
        </w:trPr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 xml:space="preserve">Motor 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worse</w:t>
            </w:r>
            <w:proofErr w:type="spellEnd"/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424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586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-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12"/>
        </w:trPr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Tremor</w:t>
            </w: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925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541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12"/>
        </w:trPr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Freezing</w:t>
            </w:r>
            <w:proofErr w:type="spellEnd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 xml:space="preserve"> </w:t>
            </w: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438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95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-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12"/>
        </w:trPr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 xml:space="preserve">Body 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sensation</w:t>
            </w:r>
            <w:proofErr w:type="spellEnd"/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058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945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145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372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2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-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12"/>
        </w:trPr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Forgetfulness</w:t>
            </w:r>
            <w:proofErr w:type="spellEnd"/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779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276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139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0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-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12"/>
        </w:trPr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Balance</w:t>
            </w: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779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994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313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-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12"/>
        </w:trPr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Fatigue</w:t>
            </w:r>
            <w:proofErr w:type="spellEnd"/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902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588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08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24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0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11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01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-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12"/>
        </w:trPr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Bradykinesia</w:t>
            </w:r>
            <w:proofErr w:type="spellEnd"/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568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432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09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03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-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12"/>
        </w:trPr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HAD (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Anxiety</w:t>
            </w:r>
            <w:proofErr w:type="spellEnd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)</w:t>
            </w: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554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835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02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12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06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397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052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09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4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12"/>
        </w:trPr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HAD (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Depression</w:t>
            </w:r>
            <w:proofErr w:type="spellEnd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)</w:t>
            </w: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33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948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01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32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25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192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03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1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-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12"/>
        </w:trPr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IPAQ</w:t>
            </w: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929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74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106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857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25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417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825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13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976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08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0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-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12"/>
        </w:trPr>
        <w:tc>
          <w:tcPr>
            <w:tcW w:w="20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MSQ</w:t>
            </w: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197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86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01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26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1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144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04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05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0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06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-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12"/>
        </w:trPr>
        <w:tc>
          <w:tcPr>
            <w:tcW w:w="20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PDQ-8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706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0.352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01</w:t>
            </w: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0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0.005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6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nl-BE"/>
              </w:rPr>
              <w:t>&lt;.001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Cs w:val="20"/>
                <w:lang w:eastAsia="nl-BE"/>
              </w:rPr>
              <w:t>-</w:t>
            </w:r>
          </w:p>
        </w:tc>
      </w:tr>
    </w:tbl>
    <w:p w:rsidR="00876B79" w:rsidRDefault="00876B79"/>
    <w:p w:rsidR="00876B79" w:rsidRDefault="00876B79">
      <w:r>
        <w:br w:type="page"/>
      </w:r>
    </w:p>
    <w:p w:rsidR="00876B79" w:rsidRDefault="00876B79">
      <w:pPr>
        <w:rPr>
          <w:rFonts w:ascii="Times New Roman" w:hAnsi="Times New Roman" w:cs="Times New Roman"/>
          <w:b/>
          <w:sz w:val="24"/>
        </w:rPr>
      </w:pPr>
      <w:r w:rsidRPr="00876B79">
        <w:rPr>
          <w:rFonts w:ascii="Times New Roman" w:hAnsi="Times New Roman" w:cs="Times New Roman"/>
          <w:b/>
          <w:sz w:val="24"/>
        </w:rPr>
        <w:lastRenderedPageBreak/>
        <w:t>Multiple Sclerosis</w:t>
      </w:r>
    </w:p>
    <w:tbl>
      <w:tblPr>
        <w:tblW w:w="16039" w:type="dxa"/>
        <w:tblInd w:w="-127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79"/>
        <w:gridCol w:w="799"/>
        <w:gridCol w:w="1178"/>
        <w:gridCol w:w="671"/>
        <w:gridCol w:w="753"/>
        <w:gridCol w:w="836"/>
        <w:gridCol w:w="940"/>
        <w:gridCol w:w="1263"/>
        <w:gridCol w:w="791"/>
        <w:gridCol w:w="752"/>
        <w:gridCol w:w="1205"/>
        <w:gridCol w:w="899"/>
        <w:gridCol w:w="1195"/>
        <w:gridCol w:w="639"/>
        <w:gridCol w:w="639"/>
        <w:gridCol w:w="865"/>
        <w:gridCol w:w="934"/>
      </w:tblGrid>
      <w:tr w:rsidR="00876B79" w:rsidRPr="00876B79" w:rsidTr="00876B79">
        <w:trPr>
          <w:trHeight w:val="627"/>
        </w:trPr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7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Age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 xml:space="preserve">Time in 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partial</w:t>
            </w:r>
            <w:proofErr w:type="spellEnd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 xml:space="preserve"> 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lockdown</w:t>
            </w:r>
            <w:proofErr w:type="spellEnd"/>
          </w:p>
        </w:tc>
        <w:tc>
          <w:tcPr>
            <w:tcW w:w="6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 xml:space="preserve">Motor 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worse</w:t>
            </w:r>
            <w:proofErr w:type="spellEnd"/>
          </w:p>
        </w:tc>
        <w:tc>
          <w:tcPr>
            <w:tcW w:w="7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Tremor</w:t>
            </w:r>
          </w:p>
        </w:tc>
        <w:tc>
          <w:tcPr>
            <w:tcW w:w="8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Freezing</w:t>
            </w:r>
            <w:proofErr w:type="spellEnd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 xml:space="preserve"> </w:t>
            </w:r>
          </w:p>
        </w:tc>
        <w:tc>
          <w:tcPr>
            <w:tcW w:w="9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 xml:space="preserve">Body 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sensation</w:t>
            </w:r>
            <w:proofErr w:type="spellEnd"/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Forgetfulness</w:t>
            </w:r>
            <w:proofErr w:type="spellEnd"/>
          </w:p>
        </w:tc>
        <w:tc>
          <w:tcPr>
            <w:tcW w:w="7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Balance</w:t>
            </w:r>
          </w:p>
        </w:tc>
        <w:tc>
          <w:tcPr>
            <w:tcW w:w="7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Fatigue</w:t>
            </w:r>
            <w:proofErr w:type="spellEnd"/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Bradykinesia</w:t>
            </w:r>
            <w:proofErr w:type="spellEnd"/>
          </w:p>
        </w:tc>
        <w:tc>
          <w:tcPr>
            <w:tcW w:w="8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HAD (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Anxiety</w:t>
            </w:r>
            <w:proofErr w:type="spellEnd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)</w:t>
            </w:r>
          </w:p>
        </w:tc>
        <w:tc>
          <w:tcPr>
            <w:tcW w:w="11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HAD (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Depression</w:t>
            </w:r>
            <w:proofErr w:type="spellEnd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)</w:t>
            </w:r>
          </w:p>
        </w:tc>
        <w:tc>
          <w:tcPr>
            <w:tcW w:w="6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IPAQ</w:t>
            </w:r>
          </w:p>
        </w:tc>
        <w:tc>
          <w:tcPr>
            <w:tcW w:w="6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MSQ</w:t>
            </w:r>
          </w:p>
        </w:tc>
        <w:tc>
          <w:tcPr>
            <w:tcW w:w="8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MSQOL-29 (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Mental</w:t>
            </w:r>
            <w:proofErr w:type="spellEnd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)</w:t>
            </w:r>
          </w:p>
        </w:tc>
        <w:tc>
          <w:tcPr>
            <w:tcW w:w="9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MSQOL-29 (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Physical</w:t>
            </w:r>
            <w:proofErr w:type="spellEnd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)</w:t>
            </w:r>
          </w:p>
        </w:tc>
      </w:tr>
      <w:tr w:rsidR="00876B79" w:rsidRPr="00876B79" w:rsidTr="00876B79">
        <w:trPr>
          <w:trHeight w:val="329"/>
        </w:trPr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Age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-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6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29"/>
        </w:trPr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 xml:space="preserve">Time in 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partial</w:t>
            </w:r>
            <w:proofErr w:type="spellEnd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 xml:space="preserve"> 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lockdown</w:t>
            </w:r>
            <w:proofErr w:type="spellEnd"/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898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-</w:t>
            </w:r>
          </w:p>
        </w:tc>
        <w:tc>
          <w:tcPr>
            <w:tcW w:w="6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29"/>
        </w:trPr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 xml:space="preserve">Motor 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worse</w:t>
            </w:r>
            <w:proofErr w:type="spellEnd"/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32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264</w:t>
            </w:r>
          </w:p>
        </w:tc>
        <w:tc>
          <w:tcPr>
            <w:tcW w:w="6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29"/>
        </w:trPr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Tremor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099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504</w:t>
            </w:r>
          </w:p>
        </w:tc>
        <w:tc>
          <w:tcPr>
            <w:tcW w:w="6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054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-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29"/>
        </w:trPr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Freezing</w:t>
            </w:r>
            <w:proofErr w:type="spellEnd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 xml:space="preserve"> 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05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537</w:t>
            </w:r>
          </w:p>
        </w:tc>
        <w:tc>
          <w:tcPr>
            <w:tcW w:w="6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&lt;.001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367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-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29"/>
        </w:trPr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 xml:space="preserve">Body 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sensation</w:t>
            </w:r>
            <w:proofErr w:type="spellEnd"/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07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598</w:t>
            </w:r>
          </w:p>
        </w:tc>
        <w:tc>
          <w:tcPr>
            <w:tcW w:w="6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06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19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11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29"/>
        </w:trPr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Forgetfulness</w:t>
            </w:r>
            <w:proofErr w:type="spellEnd"/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255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03</w:t>
            </w:r>
          </w:p>
        </w:tc>
        <w:tc>
          <w:tcPr>
            <w:tcW w:w="6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07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296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172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097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-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29"/>
        </w:trPr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Balance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054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056</w:t>
            </w:r>
          </w:p>
        </w:tc>
        <w:tc>
          <w:tcPr>
            <w:tcW w:w="6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&lt;.001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03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&lt;.001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05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&lt;.00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-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29"/>
        </w:trPr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Fatigue</w:t>
            </w:r>
            <w:proofErr w:type="spellEnd"/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266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495</w:t>
            </w:r>
          </w:p>
        </w:tc>
        <w:tc>
          <w:tcPr>
            <w:tcW w:w="6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&lt;.001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15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22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22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43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02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-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29"/>
        </w:trPr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Bradykinesia</w:t>
            </w:r>
            <w:proofErr w:type="spellEnd"/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194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046</w:t>
            </w:r>
          </w:p>
        </w:tc>
        <w:tc>
          <w:tcPr>
            <w:tcW w:w="6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&lt;.001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076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1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01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1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&lt;.001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026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-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29"/>
        </w:trPr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HAD (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Anxiety</w:t>
            </w:r>
            <w:proofErr w:type="spellEnd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)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521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247</w:t>
            </w:r>
          </w:p>
        </w:tc>
        <w:tc>
          <w:tcPr>
            <w:tcW w:w="6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198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13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66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865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54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146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144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133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-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29"/>
        </w:trPr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HAD (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Depression</w:t>
            </w:r>
            <w:proofErr w:type="spellEnd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)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582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901</w:t>
            </w:r>
          </w:p>
        </w:tc>
        <w:tc>
          <w:tcPr>
            <w:tcW w:w="6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045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061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865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205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651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231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102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32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&lt;.001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-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29"/>
        </w:trPr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IPAQ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77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959</w:t>
            </w:r>
          </w:p>
        </w:tc>
        <w:tc>
          <w:tcPr>
            <w:tcW w:w="6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29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673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182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984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91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936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209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832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85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192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-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29"/>
        </w:trPr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MSQ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16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565</w:t>
            </w:r>
          </w:p>
        </w:tc>
        <w:tc>
          <w:tcPr>
            <w:tcW w:w="6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202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067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773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062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537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683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47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115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004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&lt;.001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477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-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29"/>
        </w:trPr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MSQOL-29 (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Mental</w:t>
            </w:r>
            <w:proofErr w:type="spellEnd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)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416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785</w:t>
            </w:r>
          </w:p>
        </w:tc>
        <w:tc>
          <w:tcPr>
            <w:tcW w:w="6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08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005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937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263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462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187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091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06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&lt;.001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&lt;.001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197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&lt;.001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-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 </w:t>
            </w:r>
          </w:p>
        </w:tc>
      </w:tr>
      <w:tr w:rsidR="00876B79" w:rsidRPr="00876B79" w:rsidTr="00876B79">
        <w:trPr>
          <w:trHeight w:val="329"/>
        </w:trPr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MSQOL-29 (</w:t>
            </w:r>
            <w:proofErr w:type="spellStart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Physical</w:t>
            </w:r>
            <w:proofErr w:type="spellEnd"/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)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05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405</w:t>
            </w:r>
          </w:p>
        </w:tc>
        <w:tc>
          <w:tcPr>
            <w:tcW w:w="6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&lt;.001</w:t>
            </w:r>
          </w:p>
        </w:tc>
        <w:tc>
          <w:tcPr>
            <w:tcW w:w="7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109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02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066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096</w:t>
            </w:r>
          </w:p>
        </w:tc>
        <w:tc>
          <w:tcPr>
            <w:tcW w:w="7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04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151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&lt;.001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06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&lt;.001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0.088</w:t>
            </w:r>
          </w:p>
        </w:tc>
        <w:tc>
          <w:tcPr>
            <w:tcW w:w="6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0.001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b/>
                <w:bCs/>
                <w:color w:val="000000"/>
                <w:sz w:val="20"/>
                <w:lang w:eastAsia="nl-BE"/>
              </w:rPr>
              <w:t>&lt;.001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876B79" w:rsidRPr="00876B79" w:rsidRDefault="00876B79" w:rsidP="00876B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</w:pPr>
            <w:r w:rsidRPr="00876B79">
              <w:rPr>
                <w:rFonts w:ascii="Calibri" w:eastAsia="Times New Roman" w:hAnsi="Calibri" w:cs="Calibri"/>
                <w:color w:val="000000"/>
                <w:sz w:val="20"/>
                <w:lang w:eastAsia="nl-BE"/>
              </w:rPr>
              <w:t>-</w:t>
            </w:r>
          </w:p>
        </w:tc>
      </w:tr>
    </w:tbl>
    <w:p w:rsidR="00876B79" w:rsidRPr="00876B79" w:rsidRDefault="00876B79">
      <w:pPr>
        <w:rPr>
          <w:rFonts w:ascii="Times New Roman" w:hAnsi="Times New Roman" w:cs="Times New Roman"/>
          <w:sz w:val="24"/>
        </w:rPr>
      </w:pPr>
    </w:p>
    <w:sectPr w:rsidR="00876B79" w:rsidRPr="00876B79" w:rsidSect="00876B79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NLIwNDM3MDMzNzVW0lEKTi0uzszPAykwrAUAQf3rJiwAAAA="/>
  </w:docVars>
  <w:rsids>
    <w:rsidRoot w:val="00876B79"/>
    <w:rsid w:val="00766561"/>
    <w:rsid w:val="00876B79"/>
    <w:rsid w:val="00F51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1A72C"/>
  <w15:chartTrackingRefBased/>
  <w15:docId w15:val="{E1556EEF-0CBA-43B5-8A2C-8132B06F0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727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7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23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it Hasselt</Company>
  <LinksUpToDate>false</LinksUpToDate>
  <CharactersWithSpaces>2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ISTIERI SANTINELLI Felipe</dc:creator>
  <cp:keywords/>
  <dc:description/>
  <cp:lastModifiedBy>BALISTIERI SANTINELLI Felipe</cp:lastModifiedBy>
  <cp:revision>1</cp:revision>
  <dcterms:created xsi:type="dcterms:W3CDTF">2022-03-16T14:00:00Z</dcterms:created>
  <dcterms:modified xsi:type="dcterms:W3CDTF">2022-03-16T14:11:00Z</dcterms:modified>
</cp:coreProperties>
</file>